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0" w:type="auto"/>
        <w:jc w:val="righ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9"/>
        <w:gridCol w:w="2911"/>
        <w:gridCol w:w="2846"/>
        <w:gridCol w:w="960"/>
        <w:gridCol w:w="960"/>
        <w:gridCol w:w="3269"/>
      </w:tblGrid>
      <w:tr w:rsidR="00DF6524" w14:paraId="4DA0BC07" w14:textId="77777777">
        <w:trPr>
          <w:trHeight w:hRule="exact" w:val="541"/>
          <w:jc w:val="right"/>
        </w:trPr>
        <w:tc>
          <w:tcPr>
            <w:tcW w:w="3230" w:type="dxa"/>
            <w:gridSpan w:val="2"/>
            <w:vMerge w:val="restart"/>
          </w:tcPr>
          <w:p w14:paraId="4D369F97" w14:textId="76D6F559" w:rsidR="00DF6524" w:rsidRDefault="005B3CC5">
            <w:pPr>
              <w:pStyle w:val="Contenudetableau"/>
            </w:pPr>
            <w:r>
              <w:rPr>
                <w:noProof/>
              </w:rPr>
              <w:drawing>
                <wp:anchor distT="0" distB="0" distL="0" distR="0" simplePos="0" relativeHeight="251659776" behindDoc="0" locked="0" layoutInCell="1" allowOverlap="1" wp14:anchorId="68EA334C" wp14:editId="56257A70">
                  <wp:simplePos x="0" y="0"/>
                  <wp:positionH relativeFrom="column">
                    <wp:posOffset>233680</wp:posOffset>
                  </wp:positionH>
                  <wp:positionV relativeFrom="paragraph">
                    <wp:posOffset>69850</wp:posOffset>
                  </wp:positionV>
                  <wp:extent cx="1340485" cy="541020"/>
                  <wp:effectExtent l="0" t="0" r="0" b="0"/>
                  <wp:wrapTopAndBottom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0485" cy="5410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035" w:type="dxa"/>
            <w:gridSpan w:val="4"/>
          </w:tcPr>
          <w:p w14:paraId="439531B5" w14:textId="77777777" w:rsidR="00DF6524" w:rsidRDefault="00DF6524">
            <w:pPr>
              <w:pStyle w:val="Contenudetableau"/>
              <w:autoSpaceDE w:val="0"/>
              <w:jc w:val="center"/>
              <w:rPr>
                <w:rFonts w:eastAsia="Times New Roman"/>
                <w:b/>
                <w:bCs/>
                <w:sz w:val="21"/>
                <w:szCs w:val="21"/>
              </w:rPr>
            </w:pPr>
            <w:r>
              <w:rPr>
                <w:rFonts w:eastAsia="Times New Roman"/>
                <w:b/>
                <w:bCs/>
                <w:sz w:val="21"/>
                <w:szCs w:val="21"/>
              </w:rPr>
              <w:t>EASTERN CANADIAN SOFTBALL CHAMPIONSHIP</w:t>
            </w:r>
            <w:r>
              <w:rPr>
                <w:rFonts w:eastAsia="Times New Roman"/>
                <w:b/>
                <w:bCs/>
                <w:sz w:val="21"/>
                <w:szCs w:val="21"/>
              </w:rPr>
              <w:br/>
              <w:t xml:space="preserve">CHAMPIONNAT DE </w:t>
            </w:r>
            <w:r>
              <w:rPr>
                <w:rFonts w:eastAsia="Times New Roman"/>
                <w:b/>
                <w:bCs/>
                <w:sz w:val="26"/>
                <w:szCs w:val="26"/>
              </w:rPr>
              <w:t>L’</w:t>
            </w:r>
            <w:r>
              <w:rPr>
                <w:rFonts w:eastAsia="Times New Roman"/>
                <w:b/>
                <w:bCs/>
                <w:sz w:val="21"/>
                <w:szCs w:val="21"/>
              </w:rPr>
              <w:t>EST DU CANADA</w:t>
            </w:r>
          </w:p>
        </w:tc>
      </w:tr>
      <w:tr w:rsidR="00DF6524" w14:paraId="68E6F9C3" w14:textId="77777777">
        <w:trPr>
          <w:trHeight w:val="940"/>
          <w:jc w:val="right"/>
        </w:trPr>
        <w:tc>
          <w:tcPr>
            <w:tcW w:w="3230" w:type="dxa"/>
            <w:gridSpan w:val="2"/>
            <w:vMerge/>
          </w:tcPr>
          <w:p w14:paraId="2A5A3921" w14:textId="77777777" w:rsidR="00DF6524" w:rsidRDefault="00DF6524"/>
        </w:tc>
        <w:tc>
          <w:tcPr>
            <w:tcW w:w="3806" w:type="dxa"/>
            <w:gridSpan w:val="2"/>
          </w:tcPr>
          <w:p w14:paraId="624E5FA2" w14:textId="0CF18E81" w:rsidR="00DF6524" w:rsidRPr="0022185B" w:rsidRDefault="00DF6524">
            <w:pPr>
              <w:pStyle w:val="Contenudetableau"/>
              <w:autoSpaceDE w:val="0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18"/>
                <w:szCs w:val="18"/>
              </w:rPr>
              <w:br/>
            </w:r>
            <w:r>
              <w:rPr>
                <w:rFonts w:eastAsia="Times New Roman"/>
                <w:b/>
                <w:bCs/>
                <w:sz w:val="18"/>
                <w:szCs w:val="18"/>
              </w:rPr>
              <w:br/>
            </w:r>
            <w:r w:rsidR="0022185B">
              <w:rPr>
                <w:rFonts w:eastAsia="Times New Roman"/>
                <w:b/>
                <w:bCs/>
                <w:sz w:val="22"/>
                <w:szCs w:val="22"/>
              </w:rPr>
              <w:t xml:space="preserve"> </w:t>
            </w:r>
            <w:r w:rsidRPr="0022185B">
              <w:rPr>
                <w:rFonts w:eastAsia="Times New Roman"/>
                <w:b/>
                <w:bCs/>
                <w:sz w:val="22"/>
                <w:szCs w:val="22"/>
              </w:rPr>
              <w:t>OFFICIAL PLAYERS LIST</w:t>
            </w:r>
            <w:r w:rsidR="0008424D" w:rsidRPr="0022185B">
              <w:rPr>
                <w:rFonts w:eastAsia="Times New Roman"/>
                <w:b/>
                <w:bCs/>
                <w:sz w:val="22"/>
                <w:szCs w:val="22"/>
              </w:rPr>
              <w:t xml:space="preserve"> </w:t>
            </w:r>
            <w:r w:rsidR="0022185B">
              <w:rPr>
                <w:rFonts w:eastAsia="Times New Roman"/>
                <w:b/>
                <w:bCs/>
                <w:sz w:val="22"/>
                <w:szCs w:val="22"/>
              </w:rPr>
              <w:t xml:space="preserve">    </w:t>
            </w:r>
            <w:r w:rsidR="0008424D" w:rsidRPr="0022185B">
              <w:rPr>
                <w:rFonts w:eastAsia="Times New Roman"/>
                <w:b/>
                <w:bCs/>
                <w:sz w:val="22"/>
                <w:szCs w:val="22"/>
              </w:rPr>
              <w:t xml:space="preserve">   20</w:t>
            </w:r>
            <w:r w:rsidR="004F2D20">
              <w:rPr>
                <w:rFonts w:eastAsia="Times New Roman"/>
                <w:b/>
                <w:bCs/>
                <w:sz w:val="22"/>
                <w:szCs w:val="22"/>
              </w:rPr>
              <w:t>2</w:t>
            </w:r>
            <w:r w:rsidR="00450DB4">
              <w:rPr>
                <w:rFonts w:eastAsia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4229" w:type="dxa"/>
            <w:gridSpan w:val="2"/>
          </w:tcPr>
          <w:p w14:paraId="73B7AFFA" w14:textId="77777777" w:rsidR="00DF6524" w:rsidRPr="0022185B" w:rsidRDefault="00DF6524">
            <w:pPr>
              <w:pStyle w:val="Contenudetableau"/>
              <w:autoSpaceDE w:val="0"/>
              <w:jc w:val="center"/>
              <w:rPr>
                <w:rFonts w:eastAsia="Times New Roman"/>
                <w:b/>
                <w:bCs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18"/>
                <w:szCs w:val="18"/>
              </w:rPr>
              <w:br/>
            </w:r>
            <w:r>
              <w:rPr>
                <w:rFonts w:eastAsia="Times New Roman"/>
                <w:b/>
                <w:bCs/>
                <w:sz w:val="18"/>
                <w:szCs w:val="18"/>
              </w:rPr>
              <w:br/>
            </w:r>
            <w:r w:rsidRPr="0022185B">
              <w:rPr>
                <w:rFonts w:eastAsia="Times New Roman"/>
                <w:b/>
                <w:bCs/>
                <w:sz w:val="22"/>
                <w:szCs w:val="22"/>
              </w:rPr>
              <w:t>LISTE DES JOUEURS</w:t>
            </w:r>
          </w:p>
        </w:tc>
      </w:tr>
      <w:tr w:rsidR="00DF6524" w14:paraId="2D4EC537" w14:textId="77777777">
        <w:trPr>
          <w:trHeight w:hRule="exact" w:val="621"/>
          <w:jc w:val="right"/>
        </w:trPr>
        <w:tc>
          <w:tcPr>
            <w:tcW w:w="6076" w:type="dxa"/>
            <w:gridSpan w:val="3"/>
          </w:tcPr>
          <w:p w14:paraId="00089612" w14:textId="3042959D" w:rsidR="00DF6524" w:rsidRPr="00F7721B" w:rsidRDefault="00DF6524">
            <w:pPr>
              <w:autoSpaceDE w:val="0"/>
              <w:rPr>
                <w:rFonts w:eastAsia="Times New Roman"/>
                <w:sz w:val="18"/>
                <w:szCs w:val="18"/>
                <w:lang w:val="en-US"/>
              </w:rPr>
            </w:pPr>
            <w:r w:rsidRPr="00F7721B">
              <w:rPr>
                <w:rFonts w:eastAsia="Times New Roman"/>
                <w:sz w:val="18"/>
                <w:szCs w:val="18"/>
                <w:lang w:val="en-US"/>
              </w:rPr>
              <w:t>Championship</w:t>
            </w:r>
            <w:r w:rsidR="0055447A" w:rsidRPr="00F7721B">
              <w:rPr>
                <w:rFonts w:eastAsia="Times New Roman"/>
                <w:sz w:val="18"/>
                <w:szCs w:val="18"/>
                <w:lang w:val="en-US"/>
              </w:rPr>
              <w:t xml:space="preserve">   </w:t>
            </w:r>
          </w:p>
          <w:p w14:paraId="6471D70D" w14:textId="4E7A7141" w:rsidR="00DF6524" w:rsidRPr="00F7721B" w:rsidRDefault="005B3CC5">
            <w:pPr>
              <w:autoSpaceDE w:val="0"/>
              <w:rPr>
                <w:rFonts w:eastAsia="Times New Roman"/>
                <w:sz w:val="18"/>
                <w:szCs w:val="18"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7BBEE99C" wp14:editId="115394A6">
                      <wp:simplePos x="0" y="0"/>
                      <wp:positionH relativeFrom="column">
                        <wp:posOffset>723900</wp:posOffset>
                      </wp:positionH>
                      <wp:positionV relativeFrom="paragraph">
                        <wp:posOffset>92710</wp:posOffset>
                      </wp:positionV>
                      <wp:extent cx="2425700" cy="0"/>
                      <wp:effectExtent l="13335" t="5715" r="8890" b="13335"/>
                      <wp:wrapNone/>
                      <wp:docPr id="311331916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425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oel="http://schemas.microsoft.com/office/2019/extlst">
                  <w:pict>
                    <v:line w14:anchorId="74E8CD6F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pt,7.3pt" to="24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"/>
                  </w:pict>
                </mc:Fallback>
              </mc:AlternateContent>
            </w:r>
            <w:r w:rsidR="00DF6524" w:rsidRPr="00F7721B">
              <w:rPr>
                <w:rFonts w:eastAsia="Times New Roman"/>
                <w:sz w:val="18"/>
                <w:szCs w:val="18"/>
                <w:lang w:val="en-US"/>
              </w:rPr>
              <w:t>Championnat</w:t>
            </w:r>
          </w:p>
          <w:p w14:paraId="7E53F57F" w14:textId="77777777" w:rsidR="00DF6524" w:rsidRPr="00F7721B" w:rsidRDefault="00DF6524">
            <w:pPr>
              <w:autoSpaceDE w:val="0"/>
              <w:rPr>
                <w:lang w:val="en-US"/>
              </w:rPr>
            </w:pPr>
          </w:p>
        </w:tc>
        <w:tc>
          <w:tcPr>
            <w:tcW w:w="5189" w:type="dxa"/>
            <w:gridSpan w:val="3"/>
          </w:tcPr>
          <w:p w14:paraId="75FE0690" w14:textId="057268C7" w:rsidR="00DF6524" w:rsidRDefault="005B3CC5">
            <w:pPr>
              <w:autoSpaceDE w:val="0"/>
              <w:rPr>
                <w:rFonts w:eastAsia="Times New Roman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6615014D" wp14:editId="62BAA521">
                      <wp:simplePos x="0" y="0"/>
                      <wp:positionH relativeFrom="column">
                        <wp:posOffset>617855</wp:posOffset>
                      </wp:positionH>
                      <wp:positionV relativeFrom="paragraph">
                        <wp:posOffset>236855</wp:posOffset>
                      </wp:positionV>
                      <wp:extent cx="2901950" cy="0"/>
                      <wp:effectExtent l="12700" t="8890" r="9525" b="10160"/>
                      <wp:wrapNone/>
                      <wp:docPr id="191224208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9019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oel="http://schemas.microsoft.com/office/2019/extlst">
                  <w:pict>
                    <v:line w14:anchorId="218E6259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8.65pt,18.65pt" to="277.15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"/>
                  </w:pict>
                </mc:Fallback>
              </mc:AlternateContent>
            </w:r>
            <w:r w:rsidR="00DF6524">
              <w:rPr>
                <w:rFonts w:eastAsia="Times New Roman"/>
                <w:sz w:val="18"/>
                <w:szCs w:val="18"/>
              </w:rPr>
              <w:t>Date &amp; location</w:t>
            </w:r>
            <w:r w:rsidR="0055447A">
              <w:rPr>
                <w:rFonts w:eastAsia="Times New Roman"/>
                <w:sz w:val="18"/>
                <w:szCs w:val="18"/>
              </w:rPr>
              <w:t xml:space="preserve">  </w:t>
            </w:r>
            <w:r w:rsidR="00DF6524">
              <w:rPr>
                <w:rFonts w:eastAsia="Times New Roman"/>
                <w:sz w:val="18"/>
                <w:szCs w:val="18"/>
              </w:rPr>
              <w:br/>
              <w:t>Date et lie</w:t>
            </w:r>
          </w:p>
        </w:tc>
      </w:tr>
      <w:tr w:rsidR="00DF6524" w14:paraId="287BD95F" w14:textId="77777777">
        <w:trPr>
          <w:jc w:val="right"/>
        </w:trPr>
        <w:tc>
          <w:tcPr>
            <w:tcW w:w="11265" w:type="dxa"/>
            <w:gridSpan w:val="6"/>
          </w:tcPr>
          <w:p w14:paraId="41F08F0B" w14:textId="77777777" w:rsidR="00DF6524" w:rsidRPr="00E62917" w:rsidRDefault="00DF6524">
            <w:pPr>
              <w:autoSpaceDE w:val="0"/>
              <w:rPr>
                <w:rFonts w:eastAsia="Times New Roman"/>
                <w:sz w:val="18"/>
                <w:szCs w:val="18"/>
                <w:lang w:val="en-CA"/>
              </w:rPr>
            </w:pPr>
            <w:r w:rsidRPr="00E62917">
              <w:rPr>
                <w:rFonts w:eastAsia="Times New Roman"/>
                <w:sz w:val="18"/>
                <w:szCs w:val="18"/>
                <w:lang w:val="en-CA"/>
              </w:rPr>
              <w:t>This form must be completed by the respective provincial association prior to the start of the championship</w:t>
            </w:r>
          </w:p>
          <w:p w14:paraId="44AC7E73" w14:textId="77777777" w:rsidR="00DF6524" w:rsidRDefault="00DF6524">
            <w:pPr>
              <w:autoSpaceDE w:val="0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Ce formulaire doit être complété par les associations provinciales respectives avant le début du tournoi</w:t>
            </w:r>
          </w:p>
        </w:tc>
      </w:tr>
      <w:tr w:rsidR="00DF6524" w:rsidRPr="00F7721B" w14:paraId="34B67729" w14:textId="77777777">
        <w:trPr>
          <w:trHeight w:hRule="exact" w:val="621"/>
          <w:jc w:val="right"/>
        </w:trPr>
        <w:tc>
          <w:tcPr>
            <w:tcW w:w="6076" w:type="dxa"/>
            <w:gridSpan w:val="3"/>
          </w:tcPr>
          <w:p w14:paraId="324ED1F4" w14:textId="112A4B60" w:rsidR="00DF6524" w:rsidRDefault="00DF6524">
            <w:pPr>
              <w:autoSpaceDE w:val="0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Representing</w:t>
            </w:r>
            <w:r w:rsidR="008D3792">
              <w:rPr>
                <w:rFonts w:eastAsia="Times New Roman"/>
                <w:sz w:val="18"/>
                <w:szCs w:val="18"/>
              </w:rPr>
              <w:t xml:space="preserve">             </w:t>
            </w:r>
          </w:p>
          <w:p w14:paraId="14D93936" w14:textId="2E6A3F85" w:rsidR="00DF6524" w:rsidRDefault="005B3CC5">
            <w:pPr>
              <w:autoSpaceDE w:val="0"/>
              <w:rPr>
                <w:rFonts w:eastAsia="Times New Roman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EDFDC16" wp14:editId="3EA72CB0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94615</wp:posOffset>
                      </wp:positionV>
                      <wp:extent cx="2546350" cy="0"/>
                      <wp:effectExtent l="5715" t="7620" r="10160" b="11430"/>
                      <wp:wrapNone/>
                      <wp:docPr id="307359556" name="Lin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5463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oel="http://schemas.microsoft.com/office/2019/extlst">
                  <w:pict>
                    <v:line w14:anchorId="1AE9B8AA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.15pt,7.45pt" to="245.6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"/>
                  </w:pict>
                </mc:Fallback>
              </mc:AlternateContent>
            </w:r>
            <w:r w:rsidR="00DF6524">
              <w:rPr>
                <w:rFonts w:eastAsia="Times New Roman"/>
                <w:sz w:val="18"/>
                <w:szCs w:val="18"/>
              </w:rPr>
              <w:t>Représentant</w:t>
            </w:r>
            <w:r w:rsidR="003B4DA1">
              <w:rPr>
                <w:rFonts w:eastAsia="Times New Roman"/>
                <w:sz w:val="18"/>
                <w:szCs w:val="18"/>
              </w:rPr>
              <w:t>v</w:t>
            </w:r>
            <w:r w:rsidR="0055447A">
              <w:rPr>
                <w:rFonts w:eastAsia="Times New Roman"/>
                <w:sz w:val="18"/>
                <w:szCs w:val="18"/>
              </w:rPr>
              <w:t xml:space="preserve">  </w:t>
            </w:r>
          </w:p>
          <w:p w14:paraId="6C748F9A" w14:textId="77777777" w:rsidR="00DF6524" w:rsidRDefault="00DF6524">
            <w:pPr>
              <w:autoSpaceDE w:val="0"/>
            </w:pPr>
          </w:p>
        </w:tc>
        <w:tc>
          <w:tcPr>
            <w:tcW w:w="5189" w:type="dxa"/>
            <w:gridSpan w:val="3"/>
          </w:tcPr>
          <w:p w14:paraId="4EB5EF9F" w14:textId="1E9A5461" w:rsidR="00DF6524" w:rsidRPr="00F7721B" w:rsidRDefault="005B3CC5">
            <w:pPr>
              <w:autoSpaceDE w:val="0"/>
              <w:rPr>
                <w:rFonts w:eastAsia="Times New Roman"/>
                <w:sz w:val="18"/>
                <w:szCs w:val="18"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D0B0E28" wp14:editId="24D1C99B">
                      <wp:simplePos x="0" y="0"/>
                      <wp:positionH relativeFrom="column">
                        <wp:posOffset>1595755</wp:posOffset>
                      </wp:positionH>
                      <wp:positionV relativeFrom="paragraph">
                        <wp:posOffset>233680</wp:posOffset>
                      </wp:positionV>
                      <wp:extent cx="2019300" cy="0"/>
                      <wp:effectExtent l="9525" t="5715" r="9525" b="13335"/>
                      <wp:wrapNone/>
                      <wp:docPr id="1038007007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9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oel="http://schemas.microsoft.com/office/2019/extlst">
                  <w:pict>
                    <v:line w14:anchorId="3FB08437" id="Line 5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5.65pt,18.4pt" to="284.65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"/>
                  </w:pict>
                </mc:Fallback>
              </mc:AlternateContent>
            </w:r>
            <w:r w:rsidR="00DF6524" w:rsidRPr="00F7721B">
              <w:rPr>
                <w:rFonts w:eastAsia="Times New Roman"/>
                <w:sz w:val="18"/>
                <w:szCs w:val="18"/>
                <w:lang w:val="en-US"/>
              </w:rPr>
              <w:t>Name of the team &amp; Home town</w:t>
            </w:r>
            <w:r w:rsidR="00DF6524" w:rsidRPr="00F7721B">
              <w:rPr>
                <w:rFonts w:eastAsia="Times New Roman"/>
                <w:sz w:val="18"/>
                <w:szCs w:val="18"/>
                <w:lang w:val="en-US"/>
              </w:rPr>
              <w:br/>
              <w:t>Nom de l’équipe et ville d’origine</w:t>
            </w:r>
            <w:r w:rsidR="0055447A" w:rsidRPr="00F7721B">
              <w:rPr>
                <w:rFonts w:eastAsia="Times New Roman"/>
                <w:sz w:val="18"/>
                <w:szCs w:val="18"/>
                <w:lang w:val="en-US"/>
              </w:rPr>
              <w:t xml:space="preserve">    </w:t>
            </w:r>
          </w:p>
        </w:tc>
      </w:tr>
      <w:tr w:rsidR="00DF6524" w:rsidRPr="00F7721B" w14:paraId="244F1991" w14:textId="77777777">
        <w:trPr>
          <w:trHeight w:val="325"/>
          <w:jc w:val="right"/>
        </w:trPr>
        <w:tc>
          <w:tcPr>
            <w:tcW w:w="11265" w:type="dxa"/>
            <w:gridSpan w:val="6"/>
            <w:tcBorders>
              <w:bottom w:val="single" w:sz="4" w:space="0" w:color="auto"/>
            </w:tcBorders>
          </w:tcPr>
          <w:p w14:paraId="570635E9" w14:textId="77777777" w:rsidR="00DF6524" w:rsidRPr="00E62917" w:rsidRDefault="00DF6524">
            <w:pPr>
              <w:pStyle w:val="Contenudetableau"/>
              <w:autoSpaceDE w:val="0"/>
              <w:rPr>
                <w:rFonts w:eastAsia="Times New Roman"/>
                <w:b/>
                <w:bCs/>
                <w:sz w:val="20"/>
                <w:szCs w:val="20"/>
                <w:lang w:val="en-CA"/>
              </w:rPr>
            </w:pPr>
            <w:r w:rsidRPr="00E62917">
              <w:rPr>
                <w:rFonts w:eastAsia="Times New Roman"/>
                <w:sz w:val="20"/>
                <w:szCs w:val="20"/>
                <w:lang w:val="en-CA"/>
              </w:rPr>
              <w:t xml:space="preserve">Please refer to </w:t>
            </w:r>
            <w:r w:rsidRPr="00E62917">
              <w:rPr>
                <w:rFonts w:eastAsia="Times New Roman"/>
                <w:b/>
                <w:bCs/>
                <w:sz w:val="20"/>
                <w:szCs w:val="20"/>
                <w:lang w:val="en-CA"/>
              </w:rPr>
              <w:t>Eastern Canadian Constitution &amp; By-Laws</w:t>
            </w:r>
          </w:p>
        </w:tc>
      </w:tr>
      <w:tr w:rsidR="00DF6524" w:rsidRPr="00F7721B" w14:paraId="0DEE23D4" w14:textId="77777777">
        <w:trPr>
          <w:trHeight w:val="600"/>
          <w:jc w:val="right"/>
        </w:trPr>
        <w:tc>
          <w:tcPr>
            <w:tcW w:w="60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9510" w14:textId="6755FDCD" w:rsidR="00DF6524" w:rsidRDefault="00F014D1">
            <w:pPr>
              <w:pStyle w:val="Contenudetableau"/>
              <w:autoSpaceDE w:val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F</w:t>
            </w:r>
            <w:r w:rsidR="00DF652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ull name of players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DF652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(block letters)</w:t>
            </w:r>
            <w:r w:rsidR="00DF6524">
              <w:rPr>
                <w:rFonts w:ascii="Arial" w:eastAsia="Arial" w:hAnsi="Arial" w:cs="Arial"/>
                <w:b/>
                <w:bCs/>
                <w:sz w:val="18"/>
                <w:szCs w:val="18"/>
              </w:rPr>
              <w:br/>
              <w:t>Nom au complet des joueurs(lettres moulées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741EF" w14:textId="77777777" w:rsidR="00DF6524" w:rsidRPr="00E62917" w:rsidRDefault="00DF6524">
            <w:pPr>
              <w:pStyle w:val="Contenudetableau"/>
              <w:autoSpaceDE w:val="0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  <w:lang w:val="en-CA"/>
              </w:rPr>
            </w:pPr>
            <w:r w:rsidRPr="00E62917">
              <w:rPr>
                <w:rFonts w:ascii="Arial" w:eastAsia="Arial" w:hAnsi="Arial" w:cs="Arial"/>
                <w:b/>
                <w:bCs/>
                <w:sz w:val="18"/>
                <w:szCs w:val="18"/>
                <w:lang w:val="en-CA"/>
              </w:rPr>
              <w:t>Uniform#</w:t>
            </w:r>
            <w:r w:rsidRPr="00E62917">
              <w:rPr>
                <w:rFonts w:ascii="Arial" w:eastAsia="Arial" w:hAnsi="Arial" w:cs="Arial"/>
                <w:b/>
                <w:bCs/>
                <w:sz w:val="18"/>
                <w:szCs w:val="18"/>
                <w:lang w:val="en-CA"/>
              </w:rPr>
              <w:br/>
              <w:t># d e g i l e t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F371" w14:textId="77777777" w:rsidR="00676C4A" w:rsidRPr="006B5B3F" w:rsidRDefault="00676C4A">
            <w:pPr>
              <w:pStyle w:val="Contenudetableau"/>
              <w:autoSpaceDE w:val="0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  <w:lang w:val="en-US"/>
              </w:rPr>
            </w:pPr>
            <w:r w:rsidRPr="006B5B3F">
              <w:rPr>
                <w:rFonts w:ascii="Arial" w:eastAsia="Arial" w:hAnsi="Arial" w:cs="Arial"/>
                <w:b/>
                <w:bCs/>
                <w:sz w:val="18"/>
                <w:szCs w:val="18"/>
                <w:lang w:val="en-US"/>
              </w:rPr>
              <w:t xml:space="preserve"> </w:t>
            </w:r>
          </w:p>
          <w:p w14:paraId="11192D5E" w14:textId="21596F8E" w:rsidR="00DF6524" w:rsidRPr="004F2D20" w:rsidRDefault="00DF6524">
            <w:pPr>
              <w:pStyle w:val="Contenudetableau"/>
              <w:autoSpaceDE w:val="0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  <w:lang w:val="en-US"/>
              </w:rPr>
            </w:pPr>
          </w:p>
        </w:tc>
      </w:tr>
      <w:tr w:rsidR="00DF6524" w14:paraId="32A26C58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123BB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47ABF" w14:textId="29AB1CBC" w:rsidR="00DF6524" w:rsidRDefault="00DF6524" w:rsidP="00340A85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EBF8" w14:textId="21A3D10D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A693A" w14:textId="1993DC65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B1A2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784F0BC0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334E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2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3E7D1" w14:textId="247A2F71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10469" w14:textId="682D23B8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2EE90" w14:textId="587AC131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6C98D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00456A38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2B1C6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AB77F" w14:textId="7E7ABF0A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5050" w14:textId="38E5AB8B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EA5A" w14:textId="78525EF9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37A3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65896F14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89F85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4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C5523" w14:textId="45FFDD4A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DAD2" w14:textId="44242BCA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904E" w14:textId="0B125F0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D29C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0CCE9CBD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74C3F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5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50200" w14:textId="03D94710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902A" w14:textId="3AB0B6A8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971E" w14:textId="5AD58BCD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7171D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47F356B1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FB308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6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438D7" w14:textId="4187E8DC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3832" w14:textId="285C0F71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9075" w14:textId="4D613101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7BE7B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5DD6642A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18E41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7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382B" w14:textId="15FD14AB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69A52" w14:textId="381CD63C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0751" w14:textId="24A1E508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48BDC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56ACC35E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D9905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8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0EA9" w14:textId="290EA84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34BED" w14:textId="4553920A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9777" w14:textId="71DC2C6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39E4D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46C33E23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CD5B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9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FE98" w14:textId="325B9D6A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4BB3B" w14:textId="2057861B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67C7" w14:textId="26A197E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D109E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2A51A976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9C28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0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A8366" w14:textId="7FB2C69E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A3DD" w14:textId="58C0760D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E3DE3" w14:textId="204E7E2C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8F6D1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2FD63DB9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EDF2C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1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46385" w14:textId="087A96C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A9234" w14:textId="723EA565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780CC" w14:textId="7E4B295C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4FCE1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5F6E2DF6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AB0F5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2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37D2C" w14:textId="61F83CF8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D67A" w14:textId="2E88548B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E9D3" w14:textId="247EA449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425E2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067C2222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0E8F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3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955C6" w14:textId="0B47D1A9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C4DE5" w14:textId="51184056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5102D" w14:textId="297153B8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A5ADA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5ABB4D08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62A05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4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70072" w14:textId="5D42F285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8EE35" w14:textId="19BBF50D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72418" w14:textId="7BA59374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09970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7CE5FAA5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0299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5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877D" w14:textId="6C5EC602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9B36F" w14:textId="5AB4BFD9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567E3" w14:textId="1A16D2A3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F6302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0F6DC737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919E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6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0FAB" w14:textId="0ADF37E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18F2" w14:textId="63A790F1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FBF47" w14:textId="789B76AD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C596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31B0AD9C" w14:textId="77777777">
        <w:trPr>
          <w:trHeight w:hRule="exact" w:val="340"/>
          <w:jc w:val="right"/>
        </w:trPr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338B" w14:textId="77777777" w:rsidR="00DF6524" w:rsidRDefault="00DF6524">
            <w:pPr>
              <w:pStyle w:val="Contenudetableau"/>
              <w:jc w:val="cen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7</w:t>
            </w:r>
          </w:p>
        </w:tc>
        <w:tc>
          <w:tcPr>
            <w:tcW w:w="5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61591" w14:textId="30719362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62CC0" w14:textId="2E706A4F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F9542" w14:textId="7F24C54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DDC7F" w14:textId="77777777" w:rsidR="00DF6524" w:rsidRDefault="00DF6524">
            <w:pPr>
              <w:pStyle w:val="Contenudetableau"/>
              <w:rPr>
                <w:rFonts w:ascii="Arial" w:hAnsi="Arial"/>
              </w:rPr>
            </w:pPr>
          </w:p>
        </w:tc>
      </w:tr>
      <w:tr w:rsidR="00DF6524" w14:paraId="02A955DF" w14:textId="77777777">
        <w:trPr>
          <w:trHeight w:val="558"/>
          <w:jc w:val="right"/>
        </w:trPr>
        <w:tc>
          <w:tcPr>
            <w:tcW w:w="3230" w:type="dxa"/>
            <w:gridSpan w:val="2"/>
            <w:tcBorders>
              <w:bottom w:val="single" w:sz="4" w:space="0" w:color="auto"/>
            </w:tcBorders>
          </w:tcPr>
          <w:p w14:paraId="6200F95C" w14:textId="77777777" w:rsidR="00DF6524" w:rsidRDefault="00DF6524">
            <w:pPr>
              <w:pStyle w:val="Contenudetableau"/>
              <w:autoSpaceDE w:val="0"/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</w:pPr>
            <w:r>
              <w:rPr>
                <w:rFonts w:ascii="Arial Narrow" w:eastAsia="Times New Roman" w:hAnsi="Arial Narrow"/>
                <w:sz w:val="17"/>
                <w:szCs w:val="17"/>
              </w:rPr>
              <w:br/>
            </w:r>
            <w:r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  <w:t>NAME OF THE COACHES OR MANAGER</w:t>
            </w:r>
            <w:r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  <w:br/>
              <w:t>NOM DES INSTRUCTEURS OU GÉRANT</w:t>
            </w:r>
          </w:p>
        </w:tc>
        <w:tc>
          <w:tcPr>
            <w:tcW w:w="2846" w:type="dxa"/>
            <w:tcBorders>
              <w:bottom w:val="single" w:sz="4" w:space="0" w:color="auto"/>
            </w:tcBorders>
          </w:tcPr>
          <w:p w14:paraId="5A6B2765" w14:textId="670E0892" w:rsidR="00DF6524" w:rsidRDefault="00DF6524">
            <w:pPr>
              <w:pStyle w:val="Contenudetableau"/>
              <w:autoSpaceDE w:val="0"/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eastAsia="Times New Roman" w:hAnsi="Arial Narrow"/>
                <w:sz w:val="17"/>
                <w:szCs w:val="17"/>
              </w:rPr>
              <w:br/>
            </w: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  <w:t>ADRESSE AND TEL NUMBER</w:t>
            </w: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  <w:br/>
              <w:t xml:space="preserve">ADRESSE ET NO DE </w:t>
            </w:r>
            <w:r w:rsidR="00B07974"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  <w:t>TEL :</w:t>
            </w:r>
          </w:p>
        </w:tc>
        <w:tc>
          <w:tcPr>
            <w:tcW w:w="1920" w:type="dxa"/>
            <w:gridSpan w:val="2"/>
            <w:tcBorders>
              <w:bottom w:val="single" w:sz="4" w:space="0" w:color="auto"/>
            </w:tcBorders>
          </w:tcPr>
          <w:p w14:paraId="5BD339E3" w14:textId="77777777" w:rsidR="00DF6524" w:rsidRDefault="00DF6524">
            <w:pPr>
              <w:pStyle w:val="Contenudetableau"/>
              <w:autoSpaceDE w:val="0"/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</w:pPr>
            <w:r>
              <w:rPr>
                <w:rFonts w:ascii="Arial Narrow" w:eastAsia="Times New Roman" w:hAnsi="Arial Narrow"/>
                <w:sz w:val="20"/>
                <w:szCs w:val="20"/>
              </w:rPr>
              <w:br/>
            </w: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  <w:t>NCCP PASSPORT #</w:t>
            </w: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</w:rPr>
              <w:br/>
              <w:t># PASS. PNCE</w:t>
            </w:r>
          </w:p>
        </w:tc>
        <w:tc>
          <w:tcPr>
            <w:tcW w:w="3269" w:type="dxa"/>
            <w:tcBorders>
              <w:bottom w:val="single" w:sz="4" w:space="0" w:color="auto"/>
            </w:tcBorders>
          </w:tcPr>
          <w:p w14:paraId="51609E64" w14:textId="4E833B16" w:rsidR="00DF6524" w:rsidRDefault="00DF6524">
            <w:pPr>
              <w:pStyle w:val="Contenudetableau"/>
              <w:autoSpaceDE w:val="0"/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</w:pPr>
            <w:r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  <w:br/>
              <w:t xml:space="preserve">FULLY </w:t>
            </w:r>
            <w:r w:rsidR="00B07974"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  <w:t>CERT. LEVEL</w:t>
            </w:r>
            <w:r>
              <w:rPr>
                <w:rFonts w:ascii="Arial Narrow" w:eastAsia="Times New Roman" w:hAnsi="Arial Narrow"/>
                <w:b/>
                <w:bCs/>
                <w:sz w:val="17"/>
                <w:szCs w:val="17"/>
              </w:rPr>
              <w:br/>
              <w:t>NIVEAU CERT .COMPLET</w:t>
            </w:r>
          </w:p>
        </w:tc>
      </w:tr>
      <w:tr w:rsidR="00DF6524" w14:paraId="2BE6DE28" w14:textId="77777777">
        <w:trPr>
          <w:jc w:val="right"/>
        </w:trPr>
        <w:tc>
          <w:tcPr>
            <w:tcW w:w="3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002EF" w14:textId="1B0FD1F0" w:rsidR="00DF6524" w:rsidRDefault="00DF6524">
            <w:pPr>
              <w:pStyle w:val="Contenudetableau"/>
            </w:pP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6A22" w14:textId="102FDBFD" w:rsidR="008D3792" w:rsidRDefault="008D3792">
            <w:pPr>
              <w:pStyle w:val="Contenudetableau"/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D8CFE" w14:textId="469D9187" w:rsidR="00DF6524" w:rsidRDefault="00DF6524">
            <w:pPr>
              <w:pStyle w:val="Contenudetableau"/>
            </w:pPr>
            <w:r>
              <w:t>cc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6C2AA" w14:textId="3FA0B636" w:rsidR="00DF6524" w:rsidRDefault="00DF6524">
            <w:pPr>
              <w:pStyle w:val="Contenudetableau"/>
            </w:pPr>
          </w:p>
        </w:tc>
      </w:tr>
      <w:tr w:rsidR="00DF6524" w14:paraId="184A69FA" w14:textId="77777777">
        <w:trPr>
          <w:jc w:val="right"/>
        </w:trPr>
        <w:tc>
          <w:tcPr>
            <w:tcW w:w="3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57BAC" w14:textId="20DEE079" w:rsidR="00DF6524" w:rsidRDefault="00DF6524">
            <w:pPr>
              <w:pStyle w:val="Contenudetableau"/>
            </w:pP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658D7" w14:textId="7FE1A302" w:rsidR="00DF6524" w:rsidRPr="00F7721B" w:rsidRDefault="00DF6524">
            <w:pPr>
              <w:pStyle w:val="Contenudetableau"/>
              <w:rPr>
                <w:lang w:val="en-US"/>
              </w:rPr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B0465" w14:textId="4910838F" w:rsidR="00DF6524" w:rsidRDefault="00F014D1">
            <w:pPr>
              <w:pStyle w:val="Contenudetableau"/>
            </w:pPr>
            <w:r>
              <w:t>cc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4A427" w14:textId="137B1C46" w:rsidR="00DF6524" w:rsidRDefault="00DF6524">
            <w:pPr>
              <w:pStyle w:val="Contenudetableau"/>
            </w:pPr>
          </w:p>
        </w:tc>
      </w:tr>
      <w:tr w:rsidR="00DF6524" w14:paraId="2AE819D7" w14:textId="77777777">
        <w:trPr>
          <w:jc w:val="right"/>
        </w:trPr>
        <w:tc>
          <w:tcPr>
            <w:tcW w:w="32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4E52" w14:textId="191E6F4E" w:rsidR="00DF6524" w:rsidRDefault="00DF6524">
            <w:pPr>
              <w:pStyle w:val="Contenudetableau"/>
            </w:pP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989F6" w14:textId="531CF637" w:rsidR="00DF6524" w:rsidRDefault="00DF6524">
            <w:pPr>
              <w:pStyle w:val="Contenudetableau"/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8B0B" w14:textId="25E4BC6A" w:rsidR="00DF6524" w:rsidRDefault="00DF6524">
            <w:pPr>
              <w:pStyle w:val="Contenudetableau"/>
            </w:pPr>
            <w:r>
              <w:t>cc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F552" w14:textId="74F8570F" w:rsidR="00DF6524" w:rsidRDefault="00DF6524">
            <w:pPr>
              <w:pStyle w:val="Contenudetableau"/>
            </w:pPr>
          </w:p>
        </w:tc>
      </w:tr>
      <w:tr w:rsidR="00DF6524" w14:paraId="6B199D8B" w14:textId="77777777">
        <w:trPr>
          <w:jc w:val="right"/>
        </w:trPr>
        <w:tc>
          <w:tcPr>
            <w:tcW w:w="11265" w:type="dxa"/>
            <w:gridSpan w:val="6"/>
            <w:tcBorders>
              <w:top w:val="single" w:sz="4" w:space="0" w:color="auto"/>
            </w:tcBorders>
          </w:tcPr>
          <w:p w14:paraId="253418C9" w14:textId="77777777" w:rsidR="00DF6524" w:rsidRPr="00E62917" w:rsidRDefault="00DF6524">
            <w:pPr>
              <w:autoSpaceDE w:val="0"/>
              <w:rPr>
                <w:rFonts w:eastAsia="Times New Roman"/>
                <w:sz w:val="18"/>
                <w:szCs w:val="18"/>
                <w:lang w:val="en-CA"/>
              </w:rPr>
            </w:pPr>
            <w:r w:rsidRPr="00E62917">
              <w:rPr>
                <w:rFonts w:eastAsia="Times New Roman"/>
                <w:sz w:val="18"/>
                <w:szCs w:val="18"/>
                <w:lang w:val="en-CA"/>
              </w:rPr>
              <w:br/>
              <w:t>I certify that the information indicated above is in accordance with the Eastern Canadian Championship registration requirements/ Je certifie que les</w:t>
            </w:r>
          </w:p>
          <w:p w14:paraId="5AA79C07" w14:textId="70BBAE3A" w:rsidR="00DF6524" w:rsidRDefault="00B07974">
            <w:pPr>
              <w:autoSpaceDE w:val="0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Informations</w:t>
            </w:r>
            <w:r w:rsidR="00DF6524">
              <w:rPr>
                <w:rFonts w:eastAsia="Times New Roman"/>
                <w:sz w:val="18"/>
                <w:szCs w:val="18"/>
              </w:rPr>
              <w:t xml:space="preserve"> ci-haut mentionnées sont conformes avec les exigences d’enregistrement des championnats de l’Est du Canada</w:t>
            </w:r>
          </w:p>
        </w:tc>
      </w:tr>
      <w:tr w:rsidR="00DF6524" w14:paraId="123D359A" w14:textId="77777777" w:rsidTr="00F7721B">
        <w:tblPrEx>
          <w:tblCellMar>
            <w:left w:w="108" w:type="dxa"/>
            <w:right w:w="108" w:type="dxa"/>
          </w:tblCellMar>
        </w:tblPrEx>
        <w:trPr>
          <w:trHeight w:val="370"/>
          <w:jc w:val="right"/>
        </w:trPr>
        <w:tc>
          <w:tcPr>
            <w:tcW w:w="6076" w:type="dxa"/>
            <w:gridSpan w:val="3"/>
            <w:tcBorders>
              <w:bottom w:val="single" w:sz="4" w:space="0" w:color="auto"/>
            </w:tcBorders>
          </w:tcPr>
          <w:p w14:paraId="50BDD801" w14:textId="3D01B095" w:rsidR="00DF6524" w:rsidRDefault="00F7721B">
            <w:pPr>
              <w:pStyle w:val="Contenudetableau"/>
              <w:autoSpaceDE w:val="0"/>
              <w:rPr>
                <w:rFonts w:eastAsia="Times New Roman"/>
                <w:sz w:val="20"/>
                <w:szCs w:val="20"/>
              </w:rPr>
            </w:pPr>
            <w:r>
              <w:rPr>
                <w:noProof/>
              </w:rPr>
              <w:t xml:space="preserve">         </w:t>
            </w:r>
          </w:p>
        </w:tc>
        <w:tc>
          <w:tcPr>
            <w:tcW w:w="5189" w:type="dxa"/>
            <w:gridSpan w:val="3"/>
            <w:tcBorders>
              <w:bottom w:val="single" w:sz="4" w:space="0" w:color="auto"/>
            </w:tcBorders>
          </w:tcPr>
          <w:p w14:paraId="1E14779B" w14:textId="77777777" w:rsidR="00DF6524" w:rsidRDefault="00DF6524">
            <w:pPr>
              <w:pStyle w:val="Contenudetableau"/>
              <w:autoSpaceDE w:val="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</w:tr>
      <w:tr w:rsidR="00DF6524" w14:paraId="36E0A233" w14:textId="77777777">
        <w:trPr>
          <w:trHeight w:val="329"/>
          <w:jc w:val="right"/>
        </w:trPr>
        <w:tc>
          <w:tcPr>
            <w:tcW w:w="6076" w:type="dxa"/>
            <w:gridSpan w:val="3"/>
            <w:tcBorders>
              <w:top w:val="single" w:sz="4" w:space="0" w:color="auto"/>
            </w:tcBorders>
          </w:tcPr>
          <w:p w14:paraId="513E0293" w14:textId="20AB3F55" w:rsidR="00DF6524" w:rsidRDefault="00DF6524">
            <w:pPr>
              <w:pStyle w:val="Contenudetableau"/>
              <w:autoSpaceDE w:val="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   </w:t>
            </w:r>
            <w:r w:rsidR="00F7721B">
              <w:rPr>
                <w:rFonts w:eastAsia="Times New Roman"/>
                <w:sz w:val="20"/>
                <w:szCs w:val="20"/>
              </w:rPr>
              <w:t xml:space="preserve">PSO </w:t>
            </w:r>
            <w:r>
              <w:rPr>
                <w:rFonts w:eastAsia="Times New Roman"/>
                <w:sz w:val="20"/>
                <w:szCs w:val="20"/>
              </w:rPr>
              <w:t>Signature                                                Position</w:t>
            </w:r>
          </w:p>
        </w:tc>
        <w:tc>
          <w:tcPr>
            <w:tcW w:w="5189" w:type="dxa"/>
            <w:gridSpan w:val="3"/>
            <w:tcBorders>
              <w:top w:val="single" w:sz="4" w:space="0" w:color="auto"/>
            </w:tcBorders>
          </w:tcPr>
          <w:p w14:paraId="52F5B2FE" w14:textId="77777777" w:rsidR="00DF6524" w:rsidRDefault="00DF6524">
            <w:pPr>
              <w:pStyle w:val="Contenudetableau"/>
              <w:autoSpaceDE w:val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ate</w:t>
            </w:r>
          </w:p>
        </w:tc>
      </w:tr>
      <w:tr w:rsidR="00DF6524" w14:paraId="3838AE4A" w14:textId="77777777">
        <w:trPr>
          <w:trHeight w:val="348"/>
          <w:jc w:val="right"/>
        </w:trPr>
        <w:tc>
          <w:tcPr>
            <w:tcW w:w="6076" w:type="dxa"/>
            <w:gridSpan w:val="3"/>
            <w:tcBorders>
              <w:bottom w:val="single" w:sz="4" w:space="0" w:color="auto"/>
            </w:tcBorders>
          </w:tcPr>
          <w:p w14:paraId="62BB55E4" w14:textId="13A89D0C" w:rsidR="00DF6524" w:rsidRDefault="00DF6524">
            <w:pPr>
              <w:pStyle w:val="Contenudetableau"/>
            </w:pPr>
          </w:p>
        </w:tc>
        <w:tc>
          <w:tcPr>
            <w:tcW w:w="5189" w:type="dxa"/>
            <w:gridSpan w:val="3"/>
            <w:tcBorders>
              <w:bottom w:val="single" w:sz="4" w:space="0" w:color="auto"/>
            </w:tcBorders>
          </w:tcPr>
          <w:p w14:paraId="47DB0416" w14:textId="77777777" w:rsidR="00DF6524" w:rsidRDefault="00DF6524">
            <w:pPr>
              <w:pStyle w:val="Contenudetableau"/>
            </w:pPr>
          </w:p>
        </w:tc>
      </w:tr>
      <w:tr w:rsidR="00DF6524" w:rsidRPr="00F7721B" w14:paraId="72672C43" w14:textId="77777777">
        <w:trPr>
          <w:trHeight w:val="322"/>
          <w:jc w:val="right"/>
        </w:trPr>
        <w:tc>
          <w:tcPr>
            <w:tcW w:w="6076" w:type="dxa"/>
            <w:gridSpan w:val="3"/>
            <w:tcBorders>
              <w:top w:val="single" w:sz="4" w:space="0" w:color="auto"/>
            </w:tcBorders>
          </w:tcPr>
          <w:p w14:paraId="71830EBE" w14:textId="77777777" w:rsidR="00DF6524" w:rsidRDefault="00DF6524">
            <w:pPr>
              <w:pStyle w:val="Contenudetableau"/>
              <w:autoSpaceDE w:val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rint/lettres moulées</w:t>
            </w:r>
          </w:p>
        </w:tc>
        <w:tc>
          <w:tcPr>
            <w:tcW w:w="5189" w:type="dxa"/>
            <w:gridSpan w:val="3"/>
            <w:tcBorders>
              <w:top w:val="single" w:sz="4" w:space="0" w:color="auto"/>
            </w:tcBorders>
          </w:tcPr>
          <w:p w14:paraId="4BD98243" w14:textId="77777777" w:rsidR="00DF6524" w:rsidRPr="00E62917" w:rsidRDefault="00DF6524">
            <w:pPr>
              <w:pStyle w:val="Contenudetableau"/>
              <w:autoSpaceDE w:val="0"/>
              <w:jc w:val="center"/>
              <w:rPr>
                <w:rFonts w:eastAsia="Times New Roman"/>
                <w:sz w:val="20"/>
                <w:szCs w:val="20"/>
                <w:lang w:val="en-CA"/>
              </w:rPr>
            </w:pPr>
            <w:r w:rsidRPr="00E62917">
              <w:rPr>
                <w:rFonts w:eastAsia="Times New Roman"/>
                <w:sz w:val="20"/>
                <w:szCs w:val="20"/>
                <w:lang w:val="en-CA"/>
              </w:rPr>
              <w:t>Approval Provincial President, Executive Director ou EC Rep</w:t>
            </w:r>
          </w:p>
        </w:tc>
      </w:tr>
      <w:tr w:rsidR="00DF6524" w:rsidRPr="00F7721B" w14:paraId="301AF896" w14:textId="77777777">
        <w:trPr>
          <w:trHeight w:val="701"/>
          <w:jc w:val="right"/>
        </w:trPr>
        <w:tc>
          <w:tcPr>
            <w:tcW w:w="11265" w:type="dxa"/>
            <w:gridSpan w:val="6"/>
          </w:tcPr>
          <w:p w14:paraId="7B1A0411" w14:textId="77777777" w:rsidR="00DF6524" w:rsidRPr="00E62917" w:rsidRDefault="00DF6524">
            <w:pPr>
              <w:autoSpaceDE w:val="0"/>
              <w:rPr>
                <w:rFonts w:eastAsia="Times New Roman"/>
                <w:sz w:val="18"/>
                <w:szCs w:val="18"/>
                <w:lang w:val="en-CA"/>
              </w:rPr>
            </w:pPr>
            <w:r w:rsidRPr="00E62917">
              <w:rPr>
                <w:rFonts w:eastAsia="Times New Roman"/>
                <w:sz w:val="18"/>
                <w:szCs w:val="18"/>
                <w:lang w:val="en-CA"/>
              </w:rPr>
              <w:t>It is the responsibility of the provincial association to complete this form and distribute copies</w:t>
            </w:r>
            <w:r w:rsidRPr="00E62917">
              <w:rPr>
                <w:rFonts w:eastAsia="Times New Roman"/>
                <w:sz w:val="18"/>
                <w:szCs w:val="18"/>
                <w:lang w:val="en-CA"/>
              </w:rPr>
              <w:br/>
              <w:t>C’est la responsabilité de l’association provinciale de</w:t>
            </w:r>
            <w:r w:rsidR="00260942">
              <w:rPr>
                <w:rFonts w:eastAsia="Times New Roman"/>
                <w:sz w:val="18"/>
                <w:szCs w:val="18"/>
                <w:lang w:val="en-CA"/>
              </w:rPr>
              <w:t xml:space="preserve"> </w:t>
            </w:r>
            <w:r w:rsidRPr="00E62917">
              <w:rPr>
                <w:rFonts w:eastAsia="Times New Roman"/>
                <w:sz w:val="18"/>
                <w:szCs w:val="18"/>
                <w:lang w:val="en-CA"/>
              </w:rPr>
              <w:t>compléter ce formulaire et de distribuer des copies,</w:t>
            </w:r>
          </w:p>
        </w:tc>
      </w:tr>
      <w:tr w:rsidR="00DF6524" w14:paraId="5AC7F4B7" w14:textId="77777777">
        <w:trPr>
          <w:trHeight w:val="146"/>
          <w:jc w:val="right"/>
        </w:trPr>
        <w:tc>
          <w:tcPr>
            <w:tcW w:w="319" w:type="dxa"/>
          </w:tcPr>
          <w:p w14:paraId="15BF6870" w14:textId="77777777" w:rsidR="00DF6524" w:rsidRPr="00E62917" w:rsidRDefault="00DF6524">
            <w:pPr>
              <w:pStyle w:val="Contenudetableau"/>
              <w:rPr>
                <w:lang w:val="en-CA"/>
              </w:rPr>
            </w:pPr>
          </w:p>
        </w:tc>
        <w:tc>
          <w:tcPr>
            <w:tcW w:w="2911" w:type="dxa"/>
          </w:tcPr>
          <w:p w14:paraId="6B165146" w14:textId="77777777" w:rsidR="00DF6524" w:rsidRPr="00E62917" w:rsidRDefault="00DF6524">
            <w:pPr>
              <w:pStyle w:val="Contenudetableau"/>
              <w:rPr>
                <w:lang w:val="en-CA"/>
              </w:rPr>
            </w:pPr>
          </w:p>
        </w:tc>
        <w:tc>
          <w:tcPr>
            <w:tcW w:w="2846" w:type="dxa"/>
          </w:tcPr>
          <w:p w14:paraId="5238DA4C" w14:textId="77777777" w:rsidR="00DF6524" w:rsidRPr="00E62917" w:rsidRDefault="00DF6524">
            <w:pPr>
              <w:pStyle w:val="Contenudetableau"/>
              <w:rPr>
                <w:lang w:val="en-CA"/>
              </w:rPr>
            </w:pPr>
          </w:p>
        </w:tc>
        <w:tc>
          <w:tcPr>
            <w:tcW w:w="960" w:type="dxa"/>
          </w:tcPr>
          <w:p w14:paraId="6A1B76CA" w14:textId="77777777" w:rsidR="00DF6524" w:rsidRPr="00E62917" w:rsidRDefault="00DF6524">
            <w:pPr>
              <w:pStyle w:val="Contenudetableau"/>
              <w:rPr>
                <w:lang w:val="en-CA"/>
              </w:rPr>
            </w:pPr>
          </w:p>
        </w:tc>
        <w:tc>
          <w:tcPr>
            <w:tcW w:w="960" w:type="dxa"/>
          </w:tcPr>
          <w:p w14:paraId="3AA913C7" w14:textId="77777777" w:rsidR="00DF6524" w:rsidRPr="00E62917" w:rsidRDefault="00DF6524">
            <w:pPr>
              <w:pStyle w:val="Contenudetableau"/>
              <w:rPr>
                <w:lang w:val="en-CA"/>
              </w:rPr>
            </w:pPr>
          </w:p>
        </w:tc>
        <w:tc>
          <w:tcPr>
            <w:tcW w:w="3269" w:type="dxa"/>
          </w:tcPr>
          <w:p w14:paraId="03687E75" w14:textId="2E58058E" w:rsidR="00DF6524" w:rsidRDefault="00DF6524">
            <w:pPr>
              <w:pStyle w:val="Contenudetableau"/>
              <w:autoSpaceDE w:val="0"/>
              <w:jc w:val="righ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January 20</w:t>
            </w:r>
            <w:r w:rsidR="00B07974">
              <w:rPr>
                <w:rFonts w:eastAsia="Times New Roman"/>
                <w:sz w:val="20"/>
                <w:szCs w:val="20"/>
              </w:rPr>
              <w:t>21</w:t>
            </w:r>
          </w:p>
        </w:tc>
      </w:tr>
    </w:tbl>
    <w:p w14:paraId="440402BF" w14:textId="77777777" w:rsidR="00DF6524" w:rsidRDefault="00DF6524" w:rsidP="003B4DA1"/>
    <w:sectPr w:rsidR="00DF6524" w:rsidSect="00FA1C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2240" w:h="15840"/>
      <w:pgMar w:top="170" w:right="414" w:bottom="567" w:left="397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7C6E39" w14:textId="77777777" w:rsidR="00093F15" w:rsidRDefault="00093F15" w:rsidP="00222779">
      <w:r>
        <w:separator/>
      </w:r>
    </w:p>
  </w:endnote>
  <w:endnote w:type="continuationSeparator" w:id="0">
    <w:p w14:paraId="56713802" w14:textId="77777777" w:rsidR="00093F15" w:rsidRDefault="00093F15" w:rsidP="00222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91416" w14:textId="77777777" w:rsidR="00222779" w:rsidRDefault="00222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F1E5C" w14:textId="77777777" w:rsidR="00222779" w:rsidRDefault="00222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22589" w14:textId="77777777" w:rsidR="00222779" w:rsidRDefault="00222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4539DC" w14:textId="77777777" w:rsidR="00093F15" w:rsidRDefault="00093F15" w:rsidP="00222779">
      <w:r>
        <w:separator/>
      </w:r>
    </w:p>
  </w:footnote>
  <w:footnote w:type="continuationSeparator" w:id="0">
    <w:p w14:paraId="74A268BB" w14:textId="77777777" w:rsidR="00093F15" w:rsidRDefault="00093F15" w:rsidP="002227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E32E1" w14:textId="77777777" w:rsidR="00222779" w:rsidRDefault="00222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51E521" w14:textId="77777777" w:rsidR="00222779" w:rsidRDefault="002227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B48E7" w14:textId="77777777" w:rsidR="00222779" w:rsidRDefault="002227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isplayBackgroundShape/>
  <w:defaultTabStop w:val="709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sTQ0NDcytDQ1NLBU0lEKTi0uzszPAykwrAUAL53xciwAAAA="/>
  </w:docVars>
  <w:rsids>
    <w:rsidRoot w:val="00E62917"/>
    <w:rsid w:val="000131CF"/>
    <w:rsid w:val="00081F14"/>
    <w:rsid w:val="0008424D"/>
    <w:rsid w:val="00093F15"/>
    <w:rsid w:val="000A5E3A"/>
    <w:rsid w:val="000A722C"/>
    <w:rsid w:val="001C0ABD"/>
    <w:rsid w:val="0022185B"/>
    <w:rsid w:val="00222779"/>
    <w:rsid w:val="00260942"/>
    <w:rsid w:val="00322172"/>
    <w:rsid w:val="00340A85"/>
    <w:rsid w:val="00370E4F"/>
    <w:rsid w:val="00381AF8"/>
    <w:rsid w:val="003B4DA1"/>
    <w:rsid w:val="003C42EF"/>
    <w:rsid w:val="00450DB4"/>
    <w:rsid w:val="004C5A04"/>
    <w:rsid w:val="004F2D20"/>
    <w:rsid w:val="004F3B22"/>
    <w:rsid w:val="00512D69"/>
    <w:rsid w:val="0055447A"/>
    <w:rsid w:val="005B3CC5"/>
    <w:rsid w:val="00615C25"/>
    <w:rsid w:val="00676C4A"/>
    <w:rsid w:val="006B5B3F"/>
    <w:rsid w:val="006D60AB"/>
    <w:rsid w:val="007F4752"/>
    <w:rsid w:val="0082050C"/>
    <w:rsid w:val="00857C48"/>
    <w:rsid w:val="008D3792"/>
    <w:rsid w:val="008F5519"/>
    <w:rsid w:val="00B013C6"/>
    <w:rsid w:val="00B07974"/>
    <w:rsid w:val="00B64024"/>
    <w:rsid w:val="00C65A3B"/>
    <w:rsid w:val="00D440AA"/>
    <w:rsid w:val="00D5792E"/>
    <w:rsid w:val="00DF6524"/>
    <w:rsid w:val="00E62917"/>
    <w:rsid w:val="00F014D1"/>
    <w:rsid w:val="00F373B5"/>
    <w:rsid w:val="00F7721B"/>
    <w:rsid w:val="00FA1CA0"/>
    <w:rsid w:val="00FB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33BC87"/>
  <w15:chartTrackingRefBased/>
  <w15:docId w15:val="{A885ABF9-0B57-404B-8EB1-6561645C4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sz w:val="24"/>
      <w:szCs w:val="24"/>
      <w:lang w:val="fr-FR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re1">
    <w:name w:val="Titre1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Tahoma"/>
    </w:rPr>
  </w:style>
  <w:style w:type="paragraph" w:customStyle="1" w:styleId="Lgende1">
    <w:name w:val="Légende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Rpertoire">
    <w:name w:val="Répertoire"/>
    <w:basedOn w:val="Normal"/>
    <w:pPr>
      <w:suppressLineNumbers/>
    </w:pPr>
    <w:rPr>
      <w:rFonts w:cs="Tahoma"/>
    </w:rPr>
  </w:style>
  <w:style w:type="paragraph" w:customStyle="1" w:styleId="Contenudetableau">
    <w:name w:val="Contenu de tableau"/>
    <w:basedOn w:val="Normal"/>
    <w:pPr>
      <w:suppressLineNumbers/>
    </w:pPr>
  </w:style>
  <w:style w:type="paragraph" w:styleId="Header">
    <w:name w:val="header"/>
    <w:basedOn w:val="Normal"/>
    <w:link w:val="HeaderChar"/>
    <w:uiPriority w:val="99"/>
    <w:semiHidden/>
    <w:unhideWhenUsed/>
    <w:rsid w:val="0022277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222779"/>
    <w:rPr>
      <w:rFonts w:eastAsia="Lucida Sans Unicode"/>
      <w:sz w:val="24"/>
      <w:szCs w:val="24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22277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222779"/>
    <w:rPr>
      <w:rFonts w:eastAsia="Lucida Sans Unicode"/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ette Monaghan</dc:creator>
  <cp:keywords/>
  <cp:lastModifiedBy>Kerri Moore</cp:lastModifiedBy>
  <cp:revision>4</cp:revision>
  <cp:lastPrinted>2113-01-01T05:00:00Z</cp:lastPrinted>
  <dcterms:created xsi:type="dcterms:W3CDTF">2023-07-27T00:33:00Z</dcterms:created>
  <dcterms:modified xsi:type="dcterms:W3CDTF">2024-01-14T21:37:00Z</dcterms:modified>
</cp:coreProperties>
</file>